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7A2690" w14:textId="01938C31" w:rsidR="008B3B96" w:rsidRPr="006A0019" w:rsidRDefault="008B3B96" w:rsidP="008B3B96">
      <w:pPr>
        <w:spacing w:after="0" w:line="240" w:lineRule="auto"/>
        <w:jc w:val="center"/>
        <w:outlineLvl w:val="0"/>
        <w:rPr>
          <w:rFonts w:ascii="Arial" w:eastAsia="Times New Roman" w:hAnsi="Arial" w:cs="Arial"/>
          <w:b/>
          <w:color w:val="004F87" w:themeColor="accent1"/>
          <w:sz w:val="28"/>
          <w:szCs w:val="24"/>
          <w:lang w:val="en-GB"/>
        </w:rPr>
      </w:pPr>
      <w:r w:rsidRPr="006A0019">
        <w:rPr>
          <w:rFonts w:ascii="Arial" w:eastAsia="Times New Roman" w:hAnsi="Arial" w:cs="Arial"/>
          <w:b/>
          <w:color w:val="004F87" w:themeColor="accent1"/>
          <w:sz w:val="28"/>
          <w:szCs w:val="24"/>
          <w:lang w:val="en-GB"/>
        </w:rPr>
        <w:t xml:space="preserve">RECORD OF </w:t>
      </w:r>
      <w:r w:rsidR="0063703D" w:rsidRPr="006A0019">
        <w:rPr>
          <w:rFonts w:ascii="Arial" w:eastAsia="Times New Roman" w:hAnsi="Arial" w:cs="Arial"/>
          <w:b/>
          <w:color w:val="004F87" w:themeColor="accent1"/>
          <w:sz w:val="28"/>
          <w:szCs w:val="24"/>
          <w:lang w:val="en-GB"/>
        </w:rPr>
        <w:t>MISCONDUCT</w:t>
      </w:r>
      <w:r w:rsidRPr="006A0019">
        <w:rPr>
          <w:rFonts w:ascii="Arial" w:eastAsia="Times New Roman" w:hAnsi="Arial" w:cs="Arial"/>
          <w:b/>
          <w:color w:val="004F87" w:themeColor="accent1"/>
          <w:sz w:val="28"/>
          <w:szCs w:val="24"/>
          <w:lang w:val="en-GB"/>
        </w:rPr>
        <w:t xml:space="preserve"> MEETING</w:t>
      </w:r>
    </w:p>
    <w:p w14:paraId="4726674F" w14:textId="77777777" w:rsidR="008B3B96" w:rsidRPr="006A0019" w:rsidRDefault="008B3B96" w:rsidP="008B3B96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78"/>
        <w:gridCol w:w="6460"/>
      </w:tblGrid>
      <w:tr w:rsidR="006B795A" w:rsidRPr="006A0019" w14:paraId="42974F42" w14:textId="77777777" w:rsidTr="00D46737">
        <w:trPr>
          <w:trHeight w:val="397"/>
        </w:trPr>
        <w:tc>
          <w:tcPr>
            <w:tcW w:w="3227" w:type="dxa"/>
            <w:tcBorders>
              <w:top w:val="nil"/>
              <w:bottom w:val="nil"/>
            </w:tcBorders>
            <w:vAlign w:val="bottom"/>
          </w:tcPr>
          <w:p w14:paraId="58FB60EE" w14:textId="77777777" w:rsidR="006B795A" w:rsidRPr="006A0019" w:rsidRDefault="006B795A" w:rsidP="00D46737">
            <w:pPr>
              <w:outlineLvl w:val="0"/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</w:pPr>
            <w:r w:rsidRPr="006A0019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Date and Time:</w:t>
            </w:r>
          </w:p>
        </w:tc>
        <w:tc>
          <w:tcPr>
            <w:tcW w:w="6627" w:type="dxa"/>
            <w:tcBorders>
              <w:top w:val="nil"/>
              <w:bottom w:val="single" w:sz="4" w:space="0" w:color="auto"/>
              <w:right w:val="nil"/>
            </w:tcBorders>
          </w:tcPr>
          <w:p w14:paraId="3EC26486" w14:textId="77777777" w:rsidR="006B795A" w:rsidRPr="006A0019" w:rsidRDefault="006B795A" w:rsidP="00D46737">
            <w:pPr>
              <w:jc w:val="both"/>
              <w:outlineLvl w:val="0"/>
              <w:rPr>
                <w:rFonts w:ascii="Arial" w:hAnsi="Arial" w:cs="Arial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6B795A" w:rsidRPr="006A0019" w14:paraId="0F65B2AC" w14:textId="77777777" w:rsidTr="00D46737">
        <w:trPr>
          <w:trHeight w:val="397"/>
        </w:trPr>
        <w:tc>
          <w:tcPr>
            <w:tcW w:w="3227" w:type="dxa"/>
            <w:tcBorders>
              <w:top w:val="nil"/>
              <w:bottom w:val="nil"/>
            </w:tcBorders>
            <w:vAlign w:val="bottom"/>
          </w:tcPr>
          <w:p w14:paraId="41C86401" w14:textId="77777777" w:rsidR="006B795A" w:rsidRPr="006A0019" w:rsidRDefault="006B795A" w:rsidP="00D46737">
            <w:pPr>
              <w:outlineLvl w:val="0"/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</w:pPr>
            <w:r w:rsidRPr="006A0019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 xml:space="preserve">Present:  </w:t>
            </w:r>
          </w:p>
        </w:tc>
        <w:tc>
          <w:tcPr>
            <w:tcW w:w="662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FB149B6" w14:textId="77777777" w:rsidR="006B795A" w:rsidRPr="006A0019" w:rsidRDefault="006B795A" w:rsidP="00D46737">
            <w:pPr>
              <w:jc w:val="both"/>
              <w:outlineLvl w:val="0"/>
              <w:rPr>
                <w:rFonts w:ascii="Arial" w:hAnsi="Arial" w:cs="Arial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6B795A" w:rsidRPr="006A0019" w14:paraId="5985317E" w14:textId="77777777" w:rsidTr="00D46737">
        <w:trPr>
          <w:trHeight w:val="397"/>
        </w:trPr>
        <w:tc>
          <w:tcPr>
            <w:tcW w:w="3227" w:type="dxa"/>
            <w:tcBorders>
              <w:top w:val="nil"/>
              <w:bottom w:val="nil"/>
            </w:tcBorders>
            <w:vAlign w:val="bottom"/>
          </w:tcPr>
          <w:p w14:paraId="4B842502" w14:textId="77777777" w:rsidR="006B795A" w:rsidRPr="006A0019" w:rsidRDefault="006B795A" w:rsidP="00D46737">
            <w:pPr>
              <w:outlineLvl w:val="0"/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</w:pPr>
            <w:r w:rsidRPr="006A0019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Employee Name</w:t>
            </w:r>
          </w:p>
        </w:tc>
        <w:tc>
          <w:tcPr>
            <w:tcW w:w="662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78CA43B" w14:textId="77777777" w:rsidR="006B795A" w:rsidRPr="006A0019" w:rsidRDefault="006B795A" w:rsidP="00D46737">
            <w:pPr>
              <w:jc w:val="both"/>
              <w:outlineLvl w:val="0"/>
              <w:rPr>
                <w:rFonts w:ascii="Arial" w:hAnsi="Arial" w:cs="Arial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6B795A" w:rsidRPr="006A0019" w14:paraId="2DE59070" w14:textId="77777777" w:rsidTr="00D46737">
        <w:trPr>
          <w:trHeight w:val="397"/>
        </w:trPr>
        <w:tc>
          <w:tcPr>
            <w:tcW w:w="3227" w:type="dxa"/>
            <w:tcBorders>
              <w:top w:val="nil"/>
              <w:bottom w:val="nil"/>
            </w:tcBorders>
            <w:vAlign w:val="bottom"/>
          </w:tcPr>
          <w:p w14:paraId="65C8823E" w14:textId="77777777" w:rsidR="006B795A" w:rsidRPr="006A0019" w:rsidRDefault="006B795A" w:rsidP="00D46737">
            <w:pPr>
              <w:outlineLvl w:val="0"/>
              <w:rPr>
                <w:rFonts w:ascii="Arial" w:hAnsi="Arial" w:cs="Arial"/>
                <w:b/>
                <w:bCs/>
                <w:lang w:val="en-GB"/>
              </w:rPr>
            </w:pPr>
            <w:r w:rsidRPr="006A0019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Name of Support Person:</w:t>
            </w:r>
          </w:p>
        </w:tc>
        <w:tc>
          <w:tcPr>
            <w:tcW w:w="662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8396BB3" w14:textId="77777777" w:rsidR="006B795A" w:rsidRPr="006A0019" w:rsidRDefault="006B795A" w:rsidP="00D46737">
            <w:pPr>
              <w:jc w:val="both"/>
              <w:outlineLvl w:val="0"/>
              <w:rPr>
                <w:rFonts w:ascii="Arial" w:hAnsi="Arial" w:cs="Arial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6B795A" w:rsidRPr="006A0019" w14:paraId="0A17834F" w14:textId="77777777" w:rsidTr="00D46737">
        <w:trPr>
          <w:trHeight w:val="397"/>
        </w:trPr>
        <w:tc>
          <w:tcPr>
            <w:tcW w:w="3227" w:type="dxa"/>
            <w:tcBorders>
              <w:top w:val="nil"/>
              <w:bottom w:val="nil"/>
            </w:tcBorders>
            <w:vAlign w:val="bottom"/>
          </w:tcPr>
          <w:p w14:paraId="5AE2ED6E" w14:textId="77777777" w:rsidR="006B795A" w:rsidRPr="006A0019" w:rsidRDefault="006B795A" w:rsidP="00D46737">
            <w:pPr>
              <w:outlineLvl w:val="0"/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</w:pPr>
            <w:r w:rsidRPr="006A0019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Name of Manager</w:t>
            </w:r>
            <w:r w:rsidRPr="006A0019">
              <w:rPr>
                <w:rFonts w:ascii="Arial" w:hAnsi="Arial" w:cs="Arial"/>
                <w:b/>
                <w:bCs/>
                <w:szCs w:val="24"/>
                <w:lang w:val="en-GB"/>
              </w:rPr>
              <w:t>:</w:t>
            </w:r>
          </w:p>
        </w:tc>
        <w:tc>
          <w:tcPr>
            <w:tcW w:w="662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EBB7F82" w14:textId="77777777" w:rsidR="006B795A" w:rsidRPr="006A0019" w:rsidRDefault="006B795A" w:rsidP="00D46737">
            <w:pPr>
              <w:jc w:val="both"/>
              <w:outlineLvl w:val="0"/>
              <w:rPr>
                <w:rFonts w:ascii="Arial" w:hAnsi="Arial" w:cs="Arial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6B795A" w:rsidRPr="006A0019" w14:paraId="0F29DA5A" w14:textId="77777777" w:rsidTr="00D46737">
        <w:trPr>
          <w:trHeight w:val="397"/>
        </w:trPr>
        <w:tc>
          <w:tcPr>
            <w:tcW w:w="3227" w:type="dxa"/>
            <w:tcBorders>
              <w:top w:val="nil"/>
              <w:bottom w:val="nil"/>
            </w:tcBorders>
            <w:vAlign w:val="bottom"/>
          </w:tcPr>
          <w:p w14:paraId="43152273" w14:textId="77777777" w:rsidR="006B795A" w:rsidRPr="006A0019" w:rsidRDefault="006B795A" w:rsidP="00D46737">
            <w:pPr>
              <w:outlineLvl w:val="0"/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</w:pPr>
            <w:r w:rsidRPr="006A0019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Other:</w:t>
            </w:r>
          </w:p>
        </w:tc>
        <w:tc>
          <w:tcPr>
            <w:tcW w:w="662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CD76AD3" w14:textId="77777777" w:rsidR="006B795A" w:rsidRPr="006A0019" w:rsidRDefault="006B795A" w:rsidP="00D46737">
            <w:pPr>
              <w:jc w:val="both"/>
              <w:outlineLvl w:val="0"/>
              <w:rPr>
                <w:rFonts w:ascii="Arial" w:hAnsi="Arial" w:cs="Arial"/>
                <w:b/>
                <w:sz w:val="24"/>
                <w:szCs w:val="24"/>
                <w:u w:val="single"/>
                <w:lang w:val="en-GB"/>
              </w:rPr>
            </w:pPr>
          </w:p>
        </w:tc>
      </w:tr>
    </w:tbl>
    <w:p w14:paraId="32A6BD2F" w14:textId="77777777" w:rsidR="006B795A" w:rsidRPr="006A0019" w:rsidRDefault="006B795A" w:rsidP="00D340BB">
      <w:pPr>
        <w:jc w:val="both"/>
        <w:rPr>
          <w:rFonts w:ascii="Arial" w:eastAsia="Times New Roman" w:hAnsi="Arial" w:cs="Arial"/>
          <w:sz w:val="24"/>
          <w:szCs w:val="24"/>
          <w:u w:val="single"/>
          <w:lang w:val="en-GB"/>
        </w:rPr>
      </w:pPr>
    </w:p>
    <w:p w14:paraId="05FFF59A" w14:textId="64711CFF" w:rsidR="006B795A" w:rsidRPr="006A0019" w:rsidRDefault="006B795A" w:rsidP="006B795A">
      <w:pPr>
        <w:spacing w:after="0" w:line="240" w:lineRule="auto"/>
        <w:rPr>
          <w:rFonts w:ascii="Arial" w:eastAsia="Times New Roman" w:hAnsi="Arial" w:cs="Arial"/>
          <w:b/>
          <w:bCs/>
          <w:szCs w:val="24"/>
          <w:lang w:val="en-GB"/>
        </w:rPr>
      </w:pPr>
      <w:r w:rsidRPr="006A0019">
        <w:rPr>
          <w:rFonts w:ascii="Arial" w:eastAsia="Times New Roman" w:hAnsi="Arial" w:cs="Arial"/>
          <w:b/>
          <w:bCs/>
          <w:sz w:val="24"/>
          <w:szCs w:val="24"/>
          <w:lang w:val="en-GB"/>
        </w:rPr>
        <w:t>Reason for the Meeting</w:t>
      </w:r>
      <w:r w:rsidRPr="006A0019">
        <w:rPr>
          <w:rFonts w:ascii="Arial" w:eastAsia="Times New Roman" w:hAnsi="Arial" w:cs="Arial"/>
          <w:b/>
          <w:bCs/>
          <w:szCs w:val="24"/>
          <w:lang w:val="en-GB"/>
        </w:rPr>
        <w:t xml:space="preserve">: </w:t>
      </w:r>
      <w:r w:rsidRPr="006A0019">
        <w:rPr>
          <w:rFonts w:ascii="Arial" w:eastAsia="Times New Roman" w:hAnsi="Arial" w:cs="Arial"/>
          <w:b/>
          <w:bCs/>
          <w:szCs w:val="24"/>
          <w:lang w:val="en-GB"/>
        </w:rPr>
        <w:br/>
      </w:r>
      <w:r w:rsidRPr="006A0019">
        <w:rPr>
          <w:rFonts w:ascii="Arial" w:eastAsia="Times New Roman" w:hAnsi="Arial" w:cs="Arial"/>
          <w:i/>
          <w:iCs/>
          <w:color w:val="0071B3" w:themeColor="accent2"/>
          <w:sz w:val="16"/>
          <w:szCs w:val="20"/>
          <w:lang w:val="en-GB"/>
        </w:rPr>
        <w:t>[Read out the charges on the notice sent to the employee and ask the employee to plead on each charge</w:t>
      </w:r>
      <w:r w:rsidRPr="006A0019">
        <w:rPr>
          <w:rFonts w:ascii="Arial" w:hAnsi="Arial" w:cs="Arial"/>
          <w:i/>
          <w:iCs/>
          <w:color w:val="0071B3" w:themeColor="accent2"/>
          <w:sz w:val="16"/>
          <w:lang w:val="en-GB"/>
        </w:rPr>
        <w:t>,</w:t>
      </w:r>
      <w:r w:rsidRPr="006A0019">
        <w:rPr>
          <w:rFonts w:ascii="Arial" w:eastAsia="Times New Roman" w:hAnsi="Arial" w:cs="Arial"/>
          <w:i/>
          <w:iCs/>
          <w:color w:val="0071B3" w:themeColor="accent2"/>
          <w:sz w:val="16"/>
          <w:szCs w:val="20"/>
          <w:lang w:val="en-GB"/>
        </w:rPr>
        <w:t xml:space="preserve"> either guilty or not guilty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6B795A" w:rsidRPr="006A0019" w14:paraId="3D178495" w14:textId="77777777" w:rsidTr="006B795A">
        <w:trPr>
          <w:trHeight w:val="397"/>
        </w:trPr>
        <w:tc>
          <w:tcPr>
            <w:tcW w:w="9638" w:type="dxa"/>
          </w:tcPr>
          <w:p w14:paraId="477DB863" w14:textId="20D6CF7A" w:rsidR="006B795A" w:rsidRPr="006A0019" w:rsidRDefault="006B795A" w:rsidP="006B795A">
            <w:pPr>
              <w:rPr>
                <w:rFonts w:ascii="Arial" w:hAnsi="Arial" w:cs="Arial"/>
                <w:color w:val="000000" w:themeColor="text1"/>
                <w:szCs w:val="24"/>
                <w:lang w:val="en-GB"/>
              </w:rPr>
            </w:pPr>
          </w:p>
        </w:tc>
      </w:tr>
      <w:tr w:rsidR="006B795A" w:rsidRPr="006A0019" w14:paraId="7F6F7A50" w14:textId="77777777" w:rsidTr="006B795A">
        <w:trPr>
          <w:trHeight w:val="397"/>
        </w:trPr>
        <w:tc>
          <w:tcPr>
            <w:tcW w:w="9638" w:type="dxa"/>
          </w:tcPr>
          <w:p w14:paraId="4A462112" w14:textId="77777777" w:rsidR="006B795A" w:rsidRPr="006A0019" w:rsidRDefault="006B795A" w:rsidP="00D46737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6B795A" w:rsidRPr="006A0019" w14:paraId="0BE9E317" w14:textId="77777777" w:rsidTr="006B795A">
        <w:trPr>
          <w:trHeight w:val="397"/>
        </w:trPr>
        <w:tc>
          <w:tcPr>
            <w:tcW w:w="9638" w:type="dxa"/>
          </w:tcPr>
          <w:p w14:paraId="72B459E7" w14:textId="77777777" w:rsidR="006B795A" w:rsidRPr="006A0019" w:rsidRDefault="006B795A" w:rsidP="00D46737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6B795A" w:rsidRPr="006A0019" w14:paraId="3949AE7C" w14:textId="77777777" w:rsidTr="006B795A">
        <w:trPr>
          <w:trHeight w:val="397"/>
        </w:trPr>
        <w:tc>
          <w:tcPr>
            <w:tcW w:w="9638" w:type="dxa"/>
          </w:tcPr>
          <w:p w14:paraId="26B999B0" w14:textId="77777777" w:rsidR="006B795A" w:rsidRPr="006A0019" w:rsidRDefault="006B795A" w:rsidP="00D46737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6B795A" w:rsidRPr="006A0019" w14:paraId="4F5D8B3E" w14:textId="77777777" w:rsidTr="006B795A">
        <w:trPr>
          <w:trHeight w:val="397"/>
        </w:trPr>
        <w:tc>
          <w:tcPr>
            <w:tcW w:w="9638" w:type="dxa"/>
          </w:tcPr>
          <w:p w14:paraId="5AB791B4" w14:textId="77777777" w:rsidR="006B795A" w:rsidRPr="006A0019" w:rsidRDefault="006B795A" w:rsidP="00D46737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</w:tbl>
    <w:p w14:paraId="3F620B83" w14:textId="77777777" w:rsidR="006B795A" w:rsidRPr="006A0019" w:rsidRDefault="006B795A" w:rsidP="006B795A">
      <w:p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  <w:lang w:val="en-GB"/>
        </w:rPr>
      </w:pPr>
    </w:p>
    <w:p w14:paraId="48B9A980" w14:textId="355184A5" w:rsidR="006B795A" w:rsidRPr="006A0019" w:rsidRDefault="006B795A" w:rsidP="006B795A">
      <w:pPr>
        <w:spacing w:after="0" w:line="240" w:lineRule="auto"/>
        <w:jc w:val="both"/>
        <w:rPr>
          <w:rFonts w:ascii="Arial" w:eastAsia="Times New Roman" w:hAnsi="Arial" w:cs="Arial"/>
          <w:b/>
          <w:bCs/>
          <w:szCs w:val="24"/>
          <w:lang w:val="en-GB"/>
        </w:rPr>
      </w:pPr>
      <w:r w:rsidRPr="006A0019">
        <w:rPr>
          <w:rFonts w:ascii="Arial" w:eastAsia="Times New Roman" w:hAnsi="Arial" w:cs="Arial"/>
          <w:b/>
          <w:bCs/>
          <w:sz w:val="24"/>
          <w:szCs w:val="24"/>
          <w:lang w:val="en-GB"/>
        </w:rPr>
        <w:t>Summary of Employers Case</w:t>
      </w:r>
      <w:r w:rsidRPr="006A0019">
        <w:rPr>
          <w:rFonts w:ascii="Arial" w:eastAsia="Times New Roman" w:hAnsi="Arial" w:cs="Arial"/>
          <w:b/>
          <w:bCs/>
          <w:szCs w:val="24"/>
          <w:lang w:val="en-GB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6B795A" w:rsidRPr="006A0019" w14:paraId="792CB7A3" w14:textId="77777777" w:rsidTr="00D46737">
        <w:trPr>
          <w:trHeight w:val="397"/>
        </w:trPr>
        <w:tc>
          <w:tcPr>
            <w:tcW w:w="9854" w:type="dxa"/>
          </w:tcPr>
          <w:p w14:paraId="15A86B65" w14:textId="77777777" w:rsidR="006B795A" w:rsidRPr="006A0019" w:rsidRDefault="006B795A" w:rsidP="00D46737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6B795A" w:rsidRPr="006A0019" w14:paraId="34D8311A" w14:textId="77777777" w:rsidTr="00D46737">
        <w:trPr>
          <w:trHeight w:val="397"/>
        </w:trPr>
        <w:tc>
          <w:tcPr>
            <w:tcW w:w="9854" w:type="dxa"/>
          </w:tcPr>
          <w:p w14:paraId="438DE006" w14:textId="77777777" w:rsidR="006B795A" w:rsidRPr="006A0019" w:rsidRDefault="006B795A" w:rsidP="00D46737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6A0019" w:rsidRPr="006A0019" w14:paraId="33603AB7" w14:textId="77777777" w:rsidTr="00D46737">
        <w:trPr>
          <w:trHeight w:val="397"/>
        </w:trPr>
        <w:tc>
          <w:tcPr>
            <w:tcW w:w="9854" w:type="dxa"/>
          </w:tcPr>
          <w:p w14:paraId="07932788" w14:textId="77777777" w:rsidR="006A0019" w:rsidRPr="006A0019" w:rsidRDefault="006A0019" w:rsidP="00D46737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6B795A" w:rsidRPr="006A0019" w14:paraId="169AB0E0" w14:textId="77777777" w:rsidTr="00D46737">
        <w:trPr>
          <w:trHeight w:val="397"/>
        </w:trPr>
        <w:tc>
          <w:tcPr>
            <w:tcW w:w="9854" w:type="dxa"/>
          </w:tcPr>
          <w:p w14:paraId="64E09400" w14:textId="77777777" w:rsidR="006B795A" w:rsidRPr="006A0019" w:rsidRDefault="006B795A" w:rsidP="00D46737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6B795A" w:rsidRPr="006A0019" w14:paraId="1C0845EA" w14:textId="77777777" w:rsidTr="00D46737">
        <w:trPr>
          <w:trHeight w:val="397"/>
        </w:trPr>
        <w:tc>
          <w:tcPr>
            <w:tcW w:w="9854" w:type="dxa"/>
          </w:tcPr>
          <w:p w14:paraId="478031EE" w14:textId="77777777" w:rsidR="006B795A" w:rsidRPr="006A0019" w:rsidRDefault="006B795A" w:rsidP="00D46737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6B795A" w:rsidRPr="006A0019" w14:paraId="2C065BF4" w14:textId="77777777" w:rsidTr="00D46737">
        <w:trPr>
          <w:trHeight w:val="397"/>
        </w:trPr>
        <w:tc>
          <w:tcPr>
            <w:tcW w:w="9854" w:type="dxa"/>
          </w:tcPr>
          <w:p w14:paraId="046EDC4E" w14:textId="77777777" w:rsidR="006B795A" w:rsidRPr="006A0019" w:rsidRDefault="006B795A" w:rsidP="00D46737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</w:tbl>
    <w:p w14:paraId="0B025B49" w14:textId="77777777" w:rsidR="006B795A" w:rsidRPr="006A0019" w:rsidRDefault="006B795A" w:rsidP="006B795A">
      <w:p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  <w:lang w:val="en-GB"/>
        </w:rPr>
      </w:pPr>
    </w:p>
    <w:p w14:paraId="52B3B618" w14:textId="77777777" w:rsidR="006B795A" w:rsidRPr="006A0019" w:rsidRDefault="006B795A" w:rsidP="006B795A">
      <w:pPr>
        <w:spacing w:after="0" w:line="240" w:lineRule="auto"/>
        <w:jc w:val="both"/>
        <w:rPr>
          <w:rFonts w:ascii="Arial" w:eastAsia="Times New Roman" w:hAnsi="Arial" w:cs="Arial"/>
          <w:szCs w:val="24"/>
          <w:lang w:val="en-GB"/>
        </w:rPr>
      </w:pPr>
    </w:p>
    <w:p w14:paraId="535D9820" w14:textId="77777777" w:rsidR="006B795A" w:rsidRPr="006A0019" w:rsidRDefault="006B795A" w:rsidP="006B795A">
      <w:pPr>
        <w:spacing w:after="0" w:line="240" w:lineRule="auto"/>
        <w:jc w:val="both"/>
        <w:rPr>
          <w:rFonts w:ascii="Arial" w:eastAsia="Times New Roman" w:hAnsi="Arial" w:cs="Arial"/>
          <w:b/>
          <w:bCs/>
          <w:szCs w:val="24"/>
          <w:lang w:val="en-GB"/>
        </w:rPr>
      </w:pPr>
      <w:r w:rsidRPr="006A0019">
        <w:rPr>
          <w:rFonts w:ascii="Arial" w:eastAsia="Times New Roman" w:hAnsi="Arial" w:cs="Arial"/>
          <w:b/>
          <w:bCs/>
          <w:sz w:val="24"/>
          <w:szCs w:val="24"/>
          <w:lang w:val="en-GB"/>
        </w:rPr>
        <w:t>Employee response</w:t>
      </w:r>
      <w:r w:rsidRPr="006A0019">
        <w:rPr>
          <w:rFonts w:ascii="Arial" w:eastAsia="Times New Roman" w:hAnsi="Arial" w:cs="Arial"/>
          <w:b/>
          <w:bCs/>
          <w:szCs w:val="24"/>
          <w:lang w:val="en-GB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6B795A" w:rsidRPr="006A0019" w14:paraId="057D671D" w14:textId="77777777" w:rsidTr="00D46737">
        <w:trPr>
          <w:trHeight w:val="397"/>
        </w:trPr>
        <w:tc>
          <w:tcPr>
            <w:tcW w:w="9854" w:type="dxa"/>
          </w:tcPr>
          <w:p w14:paraId="48A1E28F" w14:textId="77777777" w:rsidR="006B795A" w:rsidRPr="006A0019" w:rsidRDefault="006B795A" w:rsidP="00D46737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6B795A" w:rsidRPr="006A0019" w14:paraId="33B5D4B7" w14:textId="77777777" w:rsidTr="00D46737">
        <w:trPr>
          <w:trHeight w:val="397"/>
        </w:trPr>
        <w:tc>
          <w:tcPr>
            <w:tcW w:w="9854" w:type="dxa"/>
          </w:tcPr>
          <w:p w14:paraId="36E96AE0" w14:textId="77777777" w:rsidR="006B795A" w:rsidRPr="006A0019" w:rsidRDefault="006B795A" w:rsidP="00D46737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6A0019" w:rsidRPr="006A0019" w14:paraId="64AB6D05" w14:textId="77777777" w:rsidTr="00D46737">
        <w:trPr>
          <w:trHeight w:val="397"/>
        </w:trPr>
        <w:tc>
          <w:tcPr>
            <w:tcW w:w="9854" w:type="dxa"/>
          </w:tcPr>
          <w:p w14:paraId="163404DE" w14:textId="77777777" w:rsidR="006A0019" w:rsidRPr="006A0019" w:rsidRDefault="006A0019" w:rsidP="00D46737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6A0019" w:rsidRPr="006A0019" w14:paraId="7FF31AA8" w14:textId="77777777" w:rsidTr="00D46737">
        <w:trPr>
          <w:trHeight w:val="397"/>
        </w:trPr>
        <w:tc>
          <w:tcPr>
            <w:tcW w:w="9854" w:type="dxa"/>
          </w:tcPr>
          <w:p w14:paraId="666D08AF" w14:textId="77777777" w:rsidR="006A0019" w:rsidRPr="006A0019" w:rsidRDefault="006A0019" w:rsidP="00D46737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6B795A" w:rsidRPr="006A0019" w14:paraId="72E525CF" w14:textId="77777777" w:rsidTr="00D46737">
        <w:trPr>
          <w:trHeight w:val="397"/>
        </w:trPr>
        <w:tc>
          <w:tcPr>
            <w:tcW w:w="9854" w:type="dxa"/>
          </w:tcPr>
          <w:p w14:paraId="61AE32F1" w14:textId="77777777" w:rsidR="006B795A" w:rsidRPr="006A0019" w:rsidRDefault="006B795A" w:rsidP="00D46737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6B795A" w:rsidRPr="006A0019" w14:paraId="7D390003" w14:textId="77777777" w:rsidTr="00D46737">
        <w:trPr>
          <w:trHeight w:val="397"/>
        </w:trPr>
        <w:tc>
          <w:tcPr>
            <w:tcW w:w="9854" w:type="dxa"/>
          </w:tcPr>
          <w:p w14:paraId="5BE8635E" w14:textId="77777777" w:rsidR="006B795A" w:rsidRPr="006A0019" w:rsidRDefault="006B795A" w:rsidP="00D46737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6B795A" w:rsidRPr="006A0019" w14:paraId="51ABDA00" w14:textId="77777777" w:rsidTr="00D46737">
        <w:trPr>
          <w:trHeight w:val="397"/>
        </w:trPr>
        <w:tc>
          <w:tcPr>
            <w:tcW w:w="9854" w:type="dxa"/>
          </w:tcPr>
          <w:p w14:paraId="0EC25E64" w14:textId="77777777" w:rsidR="006B795A" w:rsidRPr="006A0019" w:rsidRDefault="006B795A" w:rsidP="00D46737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</w:tbl>
    <w:p w14:paraId="48D70A44" w14:textId="77777777" w:rsidR="006B795A" w:rsidRPr="006A0019" w:rsidRDefault="006B795A" w:rsidP="006B795A">
      <w:p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  <w:lang w:val="en-GB"/>
        </w:rPr>
      </w:pPr>
    </w:p>
    <w:p w14:paraId="10745310" w14:textId="225E9966" w:rsidR="006B795A" w:rsidRPr="006A0019" w:rsidRDefault="006B795A" w:rsidP="006B795A">
      <w:pPr>
        <w:spacing w:after="0" w:line="240" w:lineRule="auto"/>
        <w:jc w:val="both"/>
        <w:rPr>
          <w:rFonts w:ascii="Arial" w:eastAsia="Times New Roman" w:hAnsi="Arial" w:cs="Arial"/>
          <w:b/>
          <w:bCs/>
          <w:szCs w:val="24"/>
          <w:lang w:val="en-GB"/>
        </w:rPr>
      </w:pPr>
      <w:r w:rsidRPr="006A0019">
        <w:rPr>
          <w:rFonts w:ascii="Arial" w:eastAsia="Times New Roman" w:hAnsi="Arial" w:cs="Arial"/>
          <w:b/>
          <w:bCs/>
          <w:sz w:val="24"/>
          <w:szCs w:val="24"/>
          <w:lang w:val="en-GB"/>
        </w:rPr>
        <w:lastRenderedPageBreak/>
        <w:t>Findings</w:t>
      </w:r>
      <w:r w:rsidRPr="006A0019">
        <w:rPr>
          <w:rFonts w:ascii="Arial" w:eastAsia="Times New Roman" w:hAnsi="Arial" w:cs="Arial"/>
          <w:b/>
          <w:bCs/>
          <w:szCs w:val="24"/>
          <w:lang w:val="en-GB"/>
        </w:rPr>
        <w:t>:</w:t>
      </w:r>
      <w:r w:rsidRPr="006A0019">
        <w:rPr>
          <w:rFonts w:ascii="Arial" w:eastAsia="Times New Roman" w:hAnsi="Arial" w:cs="Arial"/>
          <w:b/>
          <w:bCs/>
          <w:szCs w:val="24"/>
          <w:lang w:val="en-GB"/>
        </w:rPr>
        <w:br/>
      </w:r>
      <w:r w:rsidRPr="006A0019">
        <w:rPr>
          <w:rFonts w:ascii="Arial" w:eastAsia="Times New Roman" w:hAnsi="Arial" w:cs="Arial"/>
          <w:i/>
          <w:iCs/>
          <w:color w:val="0071B3" w:themeColor="accent2"/>
          <w:sz w:val="16"/>
          <w:szCs w:val="20"/>
          <w:lang w:val="en-GB"/>
        </w:rPr>
        <w:t>[Adjourn if necessary, to consider findings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6B795A" w:rsidRPr="006A0019" w14:paraId="68A3B482" w14:textId="77777777" w:rsidTr="00D46737">
        <w:trPr>
          <w:trHeight w:val="397"/>
        </w:trPr>
        <w:tc>
          <w:tcPr>
            <w:tcW w:w="9854" w:type="dxa"/>
          </w:tcPr>
          <w:p w14:paraId="59A34BE7" w14:textId="77777777" w:rsidR="006B795A" w:rsidRPr="006A0019" w:rsidRDefault="006B795A" w:rsidP="00D46737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6B795A" w:rsidRPr="006A0019" w14:paraId="14C9DC7A" w14:textId="77777777" w:rsidTr="00D46737">
        <w:trPr>
          <w:trHeight w:val="397"/>
        </w:trPr>
        <w:tc>
          <w:tcPr>
            <w:tcW w:w="9854" w:type="dxa"/>
          </w:tcPr>
          <w:p w14:paraId="6B50C607" w14:textId="77777777" w:rsidR="006B795A" w:rsidRPr="006A0019" w:rsidRDefault="006B795A" w:rsidP="00D46737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6B795A" w:rsidRPr="006A0019" w14:paraId="0EEE33E2" w14:textId="77777777" w:rsidTr="00D46737">
        <w:trPr>
          <w:trHeight w:val="397"/>
        </w:trPr>
        <w:tc>
          <w:tcPr>
            <w:tcW w:w="9854" w:type="dxa"/>
          </w:tcPr>
          <w:p w14:paraId="1F1BF762" w14:textId="77777777" w:rsidR="006B795A" w:rsidRPr="006A0019" w:rsidRDefault="006B795A" w:rsidP="00D46737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6B795A" w:rsidRPr="006A0019" w14:paraId="09F54CC3" w14:textId="77777777" w:rsidTr="00D46737">
        <w:trPr>
          <w:trHeight w:val="397"/>
        </w:trPr>
        <w:tc>
          <w:tcPr>
            <w:tcW w:w="9854" w:type="dxa"/>
          </w:tcPr>
          <w:p w14:paraId="6349314D" w14:textId="77777777" w:rsidR="006B795A" w:rsidRPr="006A0019" w:rsidRDefault="006B795A" w:rsidP="00D46737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6B795A" w:rsidRPr="006A0019" w14:paraId="5429B967" w14:textId="77777777" w:rsidTr="00D46737">
        <w:trPr>
          <w:trHeight w:val="397"/>
        </w:trPr>
        <w:tc>
          <w:tcPr>
            <w:tcW w:w="9854" w:type="dxa"/>
          </w:tcPr>
          <w:p w14:paraId="228E9CFF" w14:textId="77777777" w:rsidR="006B795A" w:rsidRPr="006A0019" w:rsidRDefault="006B795A" w:rsidP="00D46737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</w:tbl>
    <w:p w14:paraId="5FBA8B4B" w14:textId="77777777" w:rsidR="006B795A" w:rsidRPr="006A0019" w:rsidRDefault="006B795A" w:rsidP="006B795A">
      <w:p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  <w:lang w:val="en-GB"/>
        </w:rPr>
      </w:pPr>
    </w:p>
    <w:p w14:paraId="7B8CEF98" w14:textId="34636B55" w:rsidR="006B795A" w:rsidRPr="006A0019" w:rsidRDefault="006B795A" w:rsidP="006B795A">
      <w:pPr>
        <w:spacing w:after="120" w:line="240" w:lineRule="auto"/>
        <w:jc w:val="both"/>
        <w:rPr>
          <w:rFonts w:ascii="Arial" w:eastAsia="Times New Roman" w:hAnsi="Arial" w:cs="Arial"/>
          <w:i/>
          <w:iCs/>
          <w:color w:val="0071B3" w:themeColor="accent2"/>
          <w:sz w:val="16"/>
          <w:szCs w:val="20"/>
          <w:lang w:val="en-GB"/>
        </w:rPr>
      </w:pPr>
      <w:r w:rsidRPr="006A0019">
        <w:rPr>
          <w:rFonts w:ascii="Arial" w:eastAsia="Times New Roman" w:hAnsi="Arial" w:cs="Arial"/>
          <w:b/>
          <w:bCs/>
          <w:sz w:val="24"/>
          <w:szCs w:val="24"/>
          <w:lang w:val="en-GB"/>
        </w:rPr>
        <w:t>Sanction</w:t>
      </w:r>
      <w:r w:rsidRPr="006A0019">
        <w:rPr>
          <w:rFonts w:ascii="Arial" w:eastAsia="Times New Roman" w:hAnsi="Arial" w:cs="Arial"/>
          <w:b/>
          <w:bCs/>
          <w:szCs w:val="24"/>
          <w:lang w:val="en-GB"/>
        </w:rPr>
        <w:t>:</w:t>
      </w:r>
      <w:r w:rsidRPr="006A0019">
        <w:rPr>
          <w:rFonts w:ascii="Arial" w:eastAsia="Times New Roman" w:hAnsi="Arial" w:cs="Arial"/>
          <w:b/>
          <w:bCs/>
          <w:szCs w:val="24"/>
          <w:lang w:val="en-GB"/>
        </w:rPr>
        <w:br/>
      </w:r>
      <w:r w:rsidRPr="006A0019">
        <w:rPr>
          <w:rFonts w:ascii="Arial" w:eastAsia="Times New Roman" w:hAnsi="Arial" w:cs="Arial"/>
          <w:i/>
          <w:iCs/>
          <w:color w:val="0071B3" w:themeColor="accent2"/>
          <w:sz w:val="16"/>
          <w:szCs w:val="20"/>
          <w:lang w:val="en-GB"/>
        </w:rPr>
        <w:t>[Consider mitigating circumstances]</w:t>
      </w:r>
    </w:p>
    <w:p w14:paraId="1864D7F5" w14:textId="77777777" w:rsidR="006B795A" w:rsidRPr="006A0019" w:rsidRDefault="006B795A" w:rsidP="006B795A">
      <w:pPr>
        <w:spacing w:after="0" w:line="240" w:lineRule="auto"/>
        <w:jc w:val="both"/>
        <w:rPr>
          <w:rFonts w:ascii="Arial" w:eastAsia="Times New Roman" w:hAnsi="Arial" w:cs="Arial"/>
          <w:i/>
          <w:iCs/>
          <w:color w:val="0071B3" w:themeColor="accent2"/>
          <w:sz w:val="16"/>
          <w:szCs w:val="20"/>
          <w:lang w:val="en-GB"/>
        </w:rPr>
      </w:pPr>
      <w:r w:rsidRPr="006A0019">
        <w:rPr>
          <w:rFonts w:ascii="Arial" w:eastAsia="Times New Roman" w:hAnsi="Arial" w:cs="Arial"/>
          <w:i/>
          <w:iCs/>
          <w:color w:val="0071B3" w:themeColor="accent2"/>
          <w:sz w:val="16"/>
          <w:szCs w:val="20"/>
          <w:lang w:val="en-GB"/>
        </w:rPr>
        <w:t>WARNING-Give due regard to the following before imposing a sanction</w:t>
      </w:r>
    </w:p>
    <w:p w14:paraId="6FBD80FB" w14:textId="77777777" w:rsidR="006B795A" w:rsidRPr="006A0019" w:rsidRDefault="006B795A" w:rsidP="006B795A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i/>
          <w:iCs/>
          <w:color w:val="0071B3" w:themeColor="accent2"/>
          <w:sz w:val="16"/>
          <w:szCs w:val="20"/>
          <w:lang w:val="en-GB"/>
        </w:rPr>
      </w:pPr>
      <w:r w:rsidRPr="006A0019">
        <w:rPr>
          <w:rFonts w:ascii="Arial" w:eastAsia="Times New Roman" w:hAnsi="Arial" w:cs="Arial"/>
          <w:i/>
          <w:iCs/>
          <w:color w:val="0071B3" w:themeColor="accent2"/>
          <w:sz w:val="16"/>
          <w:szCs w:val="20"/>
          <w:lang w:val="en-GB"/>
        </w:rPr>
        <w:t>Seriousness of the offence</w:t>
      </w:r>
    </w:p>
    <w:p w14:paraId="540A191D" w14:textId="77777777" w:rsidR="006B795A" w:rsidRPr="006A0019" w:rsidRDefault="006B795A" w:rsidP="006B795A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i/>
          <w:iCs/>
          <w:color w:val="0071B3" w:themeColor="accent2"/>
          <w:sz w:val="16"/>
          <w:szCs w:val="20"/>
          <w:lang w:val="en-GB"/>
        </w:rPr>
      </w:pPr>
      <w:r w:rsidRPr="006A0019">
        <w:rPr>
          <w:rFonts w:ascii="Arial" w:eastAsia="Times New Roman" w:hAnsi="Arial" w:cs="Arial"/>
          <w:i/>
          <w:iCs/>
          <w:color w:val="0071B3" w:themeColor="accent2"/>
          <w:sz w:val="16"/>
          <w:szCs w:val="20"/>
          <w:lang w:val="en-GB"/>
        </w:rPr>
        <w:t>Has the relationship of trust been compromised?</w:t>
      </w:r>
    </w:p>
    <w:p w14:paraId="22725829" w14:textId="77777777" w:rsidR="006B795A" w:rsidRPr="006A0019" w:rsidRDefault="006B795A" w:rsidP="006B795A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i/>
          <w:iCs/>
          <w:color w:val="0071B3" w:themeColor="accent2"/>
          <w:sz w:val="16"/>
          <w:szCs w:val="20"/>
          <w:lang w:val="en-GB"/>
        </w:rPr>
      </w:pPr>
      <w:r w:rsidRPr="006A0019">
        <w:rPr>
          <w:rFonts w:ascii="Arial" w:eastAsia="Times New Roman" w:hAnsi="Arial" w:cs="Arial"/>
          <w:i/>
          <w:iCs/>
          <w:color w:val="0071B3" w:themeColor="accent2"/>
          <w:sz w:val="16"/>
          <w:szCs w:val="20"/>
          <w:lang w:val="en-GB"/>
        </w:rPr>
        <w:t xml:space="preserve">Previous warnings </w:t>
      </w:r>
    </w:p>
    <w:p w14:paraId="6519587E" w14:textId="77777777" w:rsidR="006B795A" w:rsidRPr="006A0019" w:rsidRDefault="006B795A" w:rsidP="006B795A">
      <w:pPr>
        <w:spacing w:after="0" w:line="240" w:lineRule="auto"/>
        <w:jc w:val="both"/>
        <w:rPr>
          <w:rFonts w:ascii="Arial" w:eastAsia="Times New Roman" w:hAnsi="Arial" w:cs="Arial"/>
          <w:b/>
          <w:bCs/>
          <w:szCs w:val="24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6B795A" w:rsidRPr="006A0019" w14:paraId="2678EAB5" w14:textId="77777777" w:rsidTr="00D46737">
        <w:trPr>
          <w:trHeight w:val="397"/>
        </w:trPr>
        <w:tc>
          <w:tcPr>
            <w:tcW w:w="9854" w:type="dxa"/>
          </w:tcPr>
          <w:p w14:paraId="68D09F37" w14:textId="77777777" w:rsidR="006B795A" w:rsidRPr="006A0019" w:rsidRDefault="006B795A" w:rsidP="00D46737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6B795A" w:rsidRPr="006A0019" w14:paraId="73431693" w14:textId="77777777" w:rsidTr="00D46737">
        <w:trPr>
          <w:trHeight w:val="397"/>
        </w:trPr>
        <w:tc>
          <w:tcPr>
            <w:tcW w:w="9854" w:type="dxa"/>
          </w:tcPr>
          <w:p w14:paraId="07D0E08C" w14:textId="77777777" w:rsidR="006B795A" w:rsidRPr="006A0019" w:rsidRDefault="006B795A" w:rsidP="00D46737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6B795A" w:rsidRPr="006A0019" w14:paraId="197BCC5F" w14:textId="77777777" w:rsidTr="00D46737">
        <w:trPr>
          <w:trHeight w:val="397"/>
        </w:trPr>
        <w:tc>
          <w:tcPr>
            <w:tcW w:w="9854" w:type="dxa"/>
          </w:tcPr>
          <w:p w14:paraId="6FC5FCB0" w14:textId="77777777" w:rsidR="006B795A" w:rsidRPr="006A0019" w:rsidRDefault="006B795A" w:rsidP="00D46737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6B795A" w:rsidRPr="006A0019" w14:paraId="13B7075F" w14:textId="77777777" w:rsidTr="00D46737">
        <w:trPr>
          <w:trHeight w:val="397"/>
        </w:trPr>
        <w:tc>
          <w:tcPr>
            <w:tcW w:w="9854" w:type="dxa"/>
          </w:tcPr>
          <w:p w14:paraId="3D5C29A9" w14:textId="77777777" w:rsidR="006B795A" w:rsidRPr="006A0019" w:rsidRDefault="006B795A" w:rsidP="00D46737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6B795A" w:rsidRPr="006A0019" w14:paraId="49EA2FD6" w14:textId="77777777" w:rsidTr="00D46737">
        <w:trPr>
          <w:trHeight w:val="397"/>
        </w:trPr>
        <w:tc>
          <w:tcPr>
            <w:tcW w:w="9854" w:type="dxa"/>
          </w:tcPr>
          <w:p w14:paraId="6FA28C38" w14:textId="77777777" w:rsidR="006B795A" w:rsidRPr="006A0019" w:rsidRDefault="006B795A" w:rsidP="00D46737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</w:tbl>
    <w:p w14:paraId="383A095F" w14:textId="4A9722E4" w:rsidR="006B795A" w:rsidRPr="006A0019" w:rsidRDefault="006B795A" w:rsidP="006B795A">
      <w:p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  <w:lang w:val="en-GB"/>
        </w:rPr>
      </w:pPr>
    </w:p>
    <w:p w14:paraId="23225B5F" w14:textId="78181D7B" w:rsidR="006B795A" w:rsidRPr="006A0019" w:rsidRDefault="006B795A" w:rsidP="006B795A">
      <w:p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  <w:lang w:val="en-GB"/>
        </w:rPr>
      </w:pPr>
    </w:p>
    <w:p w14:paraId="502FECF2" w14:textId="59A1E418" w:rsidR="006B795A" w:rsidRPr="006A0019" w:rsidRDefault="006B795A" w:rsidP="006B795A">
      <w:p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  <w:lang w:val="en-GB"/>
        </w:rPr>
      </w:pPr>
    </w:p>
    <w:p w14:paraId="32B840F0" w14:textId="77777777" w:rsidR="006B795A" w:rsidRPr="006A0019" w:rsidRDefault="006B795A" w:rsidP="006B795A">
      <w:p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  <w:lang w:val="en-GB"/>
        </w:rPr>
      </w:pPr>
    </w:p>
    <w:p w14:paraId="7A4D6662" w14:textId="61CC8798" w:rsidR="006B795A" w:rsidRPr="006A0019" w:rsidRDefault="006B795A" w:rsidP="006B795A">
      <w:pPr>
        <w:rPr>
          <w:rFonts w:ascii="Arial" w:hAnsi="Arial" w:cs="Arial"/>
          <w:color w:val="000000" w:themeColor="text1"/>
        </w:rPr>
      </w:pPr>
      <w:r w:rsidRPr="006A0019">
        <w:rPr>
          <w:rFonts w:ascii="Arial" w:hAnsi="Arial" w:cs="Arial"/>
          <w:color w:val="000000" w:themeColor="text1"/>
        </w:rPr>
        <w:t>______________________</w:t>
      </w:r>
      <w:r w:rsidRPr="006A0019">
        <w:rPr>
          <w:rFonts w:ascii="Arial" w:hAnsi="Arial" w:cs="Arial"/>
        </w:rPr>
        <w:tab/>
      </w:r>
      <w:r w:rsidRPr="006A0019">
        <w:rPr>
          <w:rFonts w:ascii="Arial" w:hAnsi="Arial" w:cs="Arial"/>
        </w:rPr>
        <w:tab/>
      </w:r>
      <w:r w:rsidRPr="006A0019">
        <w:rPr>
          <w:rFonts w:ascii="Arial" w:hAnsi="Arial" w:cs="Arial"/>
        </w:rPr>
        <w:tab/>
      </w:r>
      <w:r w:rsidR="006A0019">
        <w:rPr>
          <w:rFonts w:ascii="Arial" w:hAnsi="Arial" w:cs="Arial"/>
        </w:rPr>
        <w:tab/>
      </w:r>
      <w:r w:rsidRPr="006A0019">
        <w:rPr>
          <w:rFonts w:ascii="Arial" w:hAnsi="Arial" w:cs="Arial"/>
        </w:rPr>
        <w:t>Date: __________________________</w:t>
      </w:r>
      <w:r w:rsidRPr="006A0019">
        <w:rPr>
          <w:rFonts w:ascii="Arial" w:hAnsi="Arial" w:cs="Arial"/>
          <w:color w:val="000000" w:themeColor="text1"/>
        </w:rPr>
        <w:br/>
      </w:r>
      <w:r w:rsidRPr="006A0019">
        <w:rPr>
          <w:rFonts w:ascii="Arial" w:hAnsi="Arial" w:cs="Arial"/>
          <w:color w:val="0071B3" w:themeColor="accent2"/>
        </w:rPr>
        <w:t>[Name]</w:t>
      </w:r>
      <w:r w:rsidRPr="006A0019">
        <w:rPr>
          <w:rFonts w:ascii="Arial" w:hAnsi="Arial" w:cs="Arial"/>
          <w:color w:val="0071B3" w:themeColor="accent2"/>
        </w:rPr>
        <w:br/>
        <w:t>[Position Title]</w:t>
      </w:r>
    </w:p>
    <w:p w14:paraId="065DAB9A" w14:textId="77777777" w:rsidR="006B795A" w:rsidRPr="006A0019" w:rsidRDefault="006B795A" w:rsidP="006A0019">
      <w:pPr>
        <w:spacing w:after="0"/>
        <w:rPr>
          <w:rFonts w:ascii="Arial" w:hAnsi="Arial" w:cs="Arial"/>
        </w:rPr>
      </w:pPr>
    </w:p>
    <w:p w14:paraId="528CD8EF" w14:textId="77777777" w:rsidR="006B795A" w:rsidRPr="006A0019" w:rsidRDefault="006B795A" w:rsidP="006A0019">
      <w:pPr>
        <w:spacing w:after="0"/>
        <w:rPr>
          <w:rFonts w:ascii="Arial" w:hAnsi="Arial" w:cs="Arial"/>
        </w:rPr>
      </w:pPr>
    </w:p>
    <w:p w14:paraId="006B2630" w14:textId="4210575C" w:rsidR="006B795A" w:rsidRPr="006A0019" w:rsidRDefault="006B795A" w:rsidP="006B795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6A0019">
        <w:rPr>
          <w:rFonts w:ascii="Arial" w:eastAsia="Times New Roman" w:hAnsi="Arial" w:cs="Arial"/>
          <w:sz w:val="24"/>
          <w:szCs w:val="24"/>
          <w:lang w:val="en-GB"/>
        </w:rPr>
        <w:t xml:space="preserve">I, </w:t>
      </w:r>
      <w:r w:rsidRPr="006A0019">
        <w:rPr>
          <w:rFonts w:ascii="Arial" w:hAnsi="Arial" w:cs="Arial"/>
          <w:color w:val="0071B3" w:themeColor="accent2"/>
        </w:rPr>
        <w:t>[Employee Full Name]</w:t>
      </w:r>
      <w:r w:rsidRPr="006A0019">
        <w:rPr>
          <w:rFonts w:ascii="Arial" w:eastAsia="Times New Roman" w:hAnsi="Arial" w:cs="Arial"/>
          <w:sz w:val="24"/>
          <w:szCs w:val="24"/>
          <w:lang w:val="en-GB"/>
        </w:rPr>
        <w:t xml:space="preserve"> acknowledge that I have understood the matters discussed and the action required of me in the areas stipulated above. </w:t>
      </w:r>
    </w:p>
    <w:p w14:paraId="29A4BF5A" w14:textId="77777777" w:rsidR="006B795A" w:rsidRPr="006A0019" w:rsidRDefault="006B795A" w:rsidP="006B795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GB"/>
        </w:rPr>
      </w:pPr>
    </w:p>
    <w:p w14:paraId="304DB737" w14:textId="55AB805A" w:rsidR="006B795A" w:rsidRPr="006A0019" w:rsidRDefault="006B795A" w:rsidP="006A0019">
      <w:pPr>
        <w:spacing w:after="0"/>
        <w:rPr>
          <w:rFonts w:ascii="Arial" w:hAnsi="Arial" w:cs="Arial"/>
        </w:rPr>
      </w:pPr>
    </w:p>
    <w:p w14:paraId="2F67D530" w14:textId="77777777" w:rsidR="006B795A" w:rsidRPr="006A0019" w:rsidRDefault="006B795A" w:rsidP="006A0019">
      <w:pPr>
        <w:spacing w:after="0"/>
        <w:rPr>
          <w:rFonts w:ascii="Arial" w:hAnsi="Arial" w:cs="Arial"/>
        </w:rPr>
      </w:pPr>
    </w:p>
    <w:p w14:paraId="307A7DF4" w14:textId="77777777" w:rsidR="006B795A" w:rsidRPr="006A0019" w:rsidRDefault="006B795A" w:rsidP="006B795A">
      <w:pPr>
        <w:rPr>
          <w:rFonts w:ascii="Arial" w:hAnsi="Arial" w:cs="Arial"/>
        </w:rPr>
      </w:pPr>
      <w:r w:rsidRPr="006A0019">
        <w:rPr>
          <w:rFonts w:ascii="Arial" w:hAnsi="Arial" w:cs="Arial"/>
        </w:rPr>
        <w:t>___________________________</w:t>
      </w:r>
      <w:r w:rsidRPr="006A0019">
        <w:rPr>
          <w:rFonts w:ascii="Arial" w:hAnsi="Arial" w:cs="Arial"/>
        </w:rPr>
        <w:tab/>
      </w:r>
      <w:r w:rsidRPr="006A0019">
        <w:rPr>
          <w:rFonts w:ascii="Arial" w:hAnsi="Arial" w:cs="Arial"/>
        </w:rPr>
        <w:tab/>
      </w:r>
      <w:r w:rsidRPr="006A0019">
        <w:rPr>
          <w:rFonts w:ascii="Arial" w:hAnsi="Arial" w:cs="Arial"/>
        </w:rPr>
        <w:tab/>
        <w:t>Date: __________________________</w:t>
      </w:r>
    </w:p>
    <w:p w14:paraId="663EC7FA" w14:textId="77777777" w:rsidR="006B795A" w:rsidRPr="006A0019" w:rsidRDefault="006B795A" w:rsidP="006B795A">
      <w:pPr>
        <w:rPr>
          <w:rFonts w:ascii="Arial" w:hAnsi="Arial" w:cs="Arial"/>
        </w:rPr>
      </w:pPr>
      <w:r w:rsidRPr="006A0019">
        <w:rPr>
          <w:rFonts w:ascii="Arial" w:hAnsi="Arial" w:cs="Arial"/>
        </w:rPr>
        <w:t>Employee Signature</w:t>
      </w:r>
    </w:p>
    <w:p w14:paraId="118AAB36" w14:textId="77777777" w:rsidR="006B795A" w:rsidRPr="006A0019" w:rsidRDefault="006B795A" w:rsidP="006B795A">
      <w:pPr>
        <w:rPr>
          <w:rFonts w:ascii="Arial" w:hAnsi="Arial" w:cs="Arial"/>
        </w:rPr>
      </w:pPr>
    </w:p>
    <w:p w14:paraId="0FD6E946" w14:textId="77777777" w:rsidR="006B795A" w:rsidRPr="006A0019" w:rsidRDefault="006B795A" w:rsidP="006B795A">
      <w:pPr>
        <w:rPr>
          <w:rFonts w:ascii="Arial" w:hAnsi="Arial" w:cs="Arial"/>
        </w:rPr>
      </w:pPr>
      <w:r w:rsidRPr="006A0019">
        <w:rPr>
          <w:rFonts w:ascii="Arial" w:hAnsi="Arial" w:cs="Arial"/>
        </w:rPr>
        <w:t>___________________________</w:t>
      </w:r>
      <w:r w:rsidRPr="006A0019">
        <w:rPr>
          <w:rFonts w:ascii="Arial" w:hAnsi="Arial" w:cs="Arial"/>
        </w:rPr>
        <w:tab/>
      </w:r>
      <w:r w:rsidRPr="006A0019">
        <w:rPr>
          <w:rFonts w:ascii="Arial" w:hAnsi="Arial" w:cs="Arial"/>
        </w:rPr>
        <w:tab/>
      </w:r>
      <w:r w:rsidRPr="006A0019">
        <w:rPr>
          <w:rFonts w:ascii="Arial" w:hAnsi="Arial" w:cs="Arial"/>
        </w:rPr>
        <w:tab/>
        <w:t>Date: __________________________</w:t>
      </w:r>
    </w:p>
    <w:p w14:paraId="25F5DF26" w14:textId="5916DC6F" w:rsidR="006B795A" w:rsidRPr="006A0019" w:rsidRDefault="006B795A" w:rsidP="006B795A">
      <w:pPr>
        <w:rPr>
          <w:rFonts w:ascii="Arial" w:hAnsi="Arial" w:cs="Arial"/>
        </w:rPr>
      </w:pPr>
      <w:r w:rsidRPr="006A0019">
        <w:rPr>
          <w:rFonts w:ascii="Arial" w:hAnsi="Arial" w:cs="Arial"/>
        </w:rPr>
        <w:t>Support Person Signature</w:t>
      </w:r>
    </w:p>
    <w:sectPr w:rsidR="006B795A" w:rsidRPr="006A0019" w:rsidSect="006B795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701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8ECF7A" w14:textId="77777777" w:rsidR="009257AF" w:rsidRDefault="009257AF" w:rsidP="009C631C">
      <w:pPr>
        <w:spacing w:after="0" w:line="240" w:lineRule="auto"/>
      </w:pPr>
      <w:r>
        <w:separator/>
      </w:r>
    </w:p>
  </w:endnote>
  <w:endnote w:type="continuationSeparator" w:id="0">
    <w:p w14:paraId="719B807D" w14:textId="77777777" w:rsidR="009257AF" w:rsidRDefault="009257AF" w:rsidP="009C63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51C775" w14:textId="77777777" w:rsidR="00670C45" w:rsidRDefault="00670C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1074CD" w14:textId="77777777" w:rsidR="006B795A" w:rsidRDefault="006B795A" w:rsidP="006B795A"/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5953"/>
      <w:gridCol w:w="1954"/>
      <w:gridCol w:w="1726"/>
    </w:tblGrid>
    <w:tr w:rsidR="006B795A" w14:paraId="7ECB1B35" w14:textId="77777777" w:rsidTr="00D46737">
      <w:trPr>
        <w:trHeight w:val="57"/>
      </w:trPr>
      <w:tc>
        <w:tcPr>
          <w:tcW w:w="3090" w:type="pct"/>
          <w:vMerge w:val="restart"/>
          <w:tcBorders>
            <w:top w:val="nil"/>
            <w:left w:val="nil"/>
            <w:bottom w:val="nil"/>
          </w:tcBorders>
          <w:vAlign w:val="bottom"/>
        </w:tcPr>
        <w:p w14:paraId="355DD03D" w14:textId="77777777" w:rsidR="006B795A" w:rsidRPr="00C36543" w:rsidRDefault="006B795A" w:rsidP="006B795A">
          <w:pPr>
            <w:pStyle w:val="Footer"/>
            <w:rPr>
              <w:rFonts w:ascii="Arial" w:hAnsi="Arial" w:cs="Arial"/>
              <w:i/>
              <w:iCs/>
              <w:sz w:val="16"/>
              <w:szCs w:val="16"/>
            </w:rPr>
          </w:pPr>
          <w:r w:rsidRPr="00C36543">
            <w:rPr>
              <w:rFonts w:ascii="Arial" w:hAnsi="Arial" w:cs="Arial"/>
              <w:noProof/>
              <w:sz w:val="18"/>
              <w:szCs w:val="18"/>
            </w:rPr>
            <w:drawing>
              <wp:anchor distT="0" distB="0" distL="114300" distR="114300" simplePos="0" relativeHeight="251659264" behindDoc="0" locked="0" layoutInCell="1" allowOverlap="1" wp14:anchorId="54C5D866" wp14:editId="450BAD7A">
                <wp:simplePos x="0" y="0"/>
                <wp:positionH relativeFrom="column">
                  <wp:posOffset>668020</wp:posOffset>
                </wp:positionH>
                <wp:positionV relativeFrom="paragraph">
                  <wp:posOffset>-121920</wp:posOffset>
                </wp:positionV>
                <wp:extent cx="1271905" cy="390525"/>
                <wp:effectExtent l="0" t="0" r="4445" b="9525"/>
                <wp:wrapNone/>
                <wp:docPr id="33" name="Picture 33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workwise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1905" cy="3905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36543">
            <w:rPr>
              <w:rFonts w:ascii="Arial" w:hAnsi="Arial" w:cs="Arial"/>
              <w:i/>
              <w:iCs/>
              <w:sz w:val="16"/>
              <w:szCs w:val="16"/>
            </w:rPr>
            <w:t>Supplied by:</w:t>
          </w:r>
        </w:p>
      </w:tc>
      <w:tc>
        <w:tcPr>
          <w:tcW w:w="1014" w:type="pct"/>
          <w:shd w:val="clear" w:color="auto" w:fill="D9D9D9" w:themeFill="background1" w:themeFillShade="D9"/>
        </w:tcPr>
        <w:p w14:paraId="6B0A800F" w14:textId="77777777" w:rsidR="006B795A" w:rsidRPr="00D6300C" w:rsidRDefault="006B795A" w:rsidP="006B795A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Version Number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0CDFBFBB" w14:textId="77777777" w:rsidR="006B795A" w:rsidRPr="00D6300C" w:rsidRDefault="006B795A" w:rsidP="006B795A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</w:p>
      </w:tc>
    </w:tr>
    <w:tr w:rsidR="006B795A" w14:paraId="68B41D4C" w14:textId="77777777" w:rsidTr="00D46737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50DFBBE3" w14:textId="77777777" w:rsidR="006B795A" w:rsidRPr="000D0A9D" w:rsidRDefault="006B795A" w:rsidP="006B795A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3237C237" w14:textId="77777777" w:rsidR="006B795A" w:rsidRPr="00D6300C" w:rsidRDefault="006B795A" w:rsidP="006B795A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Last Reviewed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 xml:space="preserve">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20228E26" w14:textId="77777777" w:rsidR="006B795A" w:rsidRPr="00D6300C" w:rsidRDefault="006B795A" w:rsidP="006B795A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>1</w:t>
          </w: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 xml:space="preserve"> 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>June</w:t>
          </w: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 xml:space="preserve"> 2020</w:t>
          </w:r>
        </w:p>
      </w:tc>
    </w:tr>
    <w:tr w:rsidR="006B795A" w14:paraId="139C5E02" w14:textId="77777777" w:rsidTr="00D46737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60D4D01D" w14:textId="77777777" w:rsidR="006B795A" w:rsidRPr="000D0A9D" w:rsidRDefault="006B795A" w:rsidP="006B795A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5F40CAC4" w14:textId="77777777" w:rsidR="006B795A" w:rsidRPr="00D6300C" w:rsidRDefault="006B795A" w:rsidP="006B795A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Next Review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53AFA010" w14:textId="77777777" w:rsidR="006B795A" w:rsidRPr="00D6300C" w:rsidRDefault="006B795A" w:rsidP="006B795A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</w:p>
      </w:tc>
    </w:tr>
  </w:tbl>
  <w:p w14:paraId="4447199C" w14:textId="77777777" w:rsidR="009C631C" w:rsidRPr="006B795A" w:rsidRDefault="009C631C" w:rsidP="006B795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56FF2C" w14:textId="77777777" w:rsidR="00670C45" w:rsidRDefault="00670C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A51BB8" w14:textId="77777777" w:rsidR="009257AF" w:rsidRDefault="009257AF" w:rsidP="009C631C">
      <w:pPr>
        <w:spacing w:after="0" w:line="240" w:lineRule="auto"/>
      </w:pPr>
      <w:r>
        <w:separator/>
      </w:r>
    </w:p>
  </w:footnote>
  <w:footnote w:type="continuationSeparator" w:id="0">
    <w:p w14:paraId="7A3116A3" w14:textId="77777777" w:rsidR="009257AF" w:rsidRDefault="009257AF" w:rsidP="009C63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195601" w14:textId="77777777" w:rsidR="00670C45" w:rsidRDefault="00670C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22DC4B" w14:textId="77777777" w:rsidR="006B795A" w:rsidRPr="00D90BDD" w:rsidRDefault="006B795A" w:rsidP="006B795A">
    <w:pPr>
      <w:pStyle w:val="Header"/>
      <w:rPr>
        <w:rFonts w:ascii="Arial" w:hAnsi="Arial" w:cs="Arial"/>
        <w:b/>
        <w:bCs/>
        <w:color w:val="0071B3" w:themeColor="accent2"/>
      </w:rPr>
    </w:pPr>
    <w:r w:rsidRPr="00D90BDD">
      <w:rPr>
        <w:rFonts w:ascii="Arial" w:hAnsi="Arial" w:cs="Arial"/>
        <w:b/>
        <w:bCs/>
        <w:color w:val="0071B3" w:themeColor="accent2"/>
      </w:rPr>
      <w:t>[INSERT ORGANISATION LOGO HERE]</w:t>
    </w:r>
  </w:p>
  <w:p w14:paraId="6145BC67" w14:textId="77777777" w:rsidR="00AA1EA9" w:rsidRDefault="00AA1E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F73F6E" w14:textId="77777777" w:rsidR="00670C45" w:rsidRDefault="00670C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D317854"/>
    <w:multiLevelType w:val="hybridMultilevel"/>
    <w:tmpl w:val="02E0BA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cumentProtection w:formatting="1" w:enforcement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yMjAws7QwNrA0NDRQ0lEKTi0uzszPAykwqwUAIWQ+dCwAAAA="/>
    <w:docVar w:name="LEAPTempPath" w:val="C:\Users\Darren\AppData\Local\LEAP Desktop\CDE\e91cd1dc-d96d-45a5-8e00-346388cbd065\LEAP2Office\MacroFields\"/>
    <w:docVar w:name="LEAPUniqueCode" w:val="5fc83190-fdf5-1449-89ca-ab7ce9a08371"/>
  </w:docVars>
  <w:rsids>
    <w:rsidRoot w:val="00941EE8"/>
    <w:rsid w:val="00051888"/>
    <w:rsid w:val="001A2622"/>
    <w:rsid w:val="0022249C"/>
    <w:rsid w:val="00256313"/>
    <w:rsid w:val="002C30C9"/>
    <w:rsid w:val="002C5D54"/>
    <w:rsid w:val="002F6DC5"/>
    <w:rsid w:val="003878C5"/>
    <w:rsid w:val="0055752C"/>
    <w:rsid w:val="005A2554"/>
    <w:rsid w:val="006229CD"/>
    <w:rsid w:val="0063703D"/>
    <w:rsid w:val="00656972"/>
    <w:rsid w:val="00670C45"/>
    <w:rsid w:val="006A0019"/>
    <w:rsid w:val="006B795A"/>
    <w:rsid w:val="007A608F"/>
    <w:rsid w:val="008B3B96"/>
    <w:rsid w:val="009225D2"/>
    <w:rsid w:val="009257AF"/>
    <w:rsid w:val="00941EE8"/>
    <w:rsid w:val="00984B7F"/>
    <w:rsid w:val="009A2249"/>
    <w:rsid w:val="009C631C"/>
    <w:rsid w:val="00A24502"/>
    <w:rsid w:val="00AA1EA9"/>
    <w:rsid w:val="00AB2A28"/>
    <w:rsid w:val="00B629FC"/>
    <w:rsid w:val="00BB65D6"/>
    <w:rsid w:val="00C2558F"/>
    <w:rsid w:val="00C56832"/>
    <w:rsid w:val="00C7258E"/>
    <w:rsid w:val="00CA7B5F"/>
    <w:rsid w:val="00D27F29"/>
    <w:rsid w:val="00D340BB"/>
    <w:rsid w:val="00DE4444"/>
    <w:rsid w:val="00DF7FC3"/>
    <w:rsid w:val="00F163D6"/>
    <w:rsid w:val="00F3399B"/>
    <w:rsid w:val="00FF2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04DE86B"/>
  <w15:docId w15:val="{B6919248-FDDE-4626-BB52-81D61B1C0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68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8B3B9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B3B96"/>
  </w:style>
  <w:style w:type="paragraph" w:styleId="Footer">
    <w:name w:val="footer"/>
    <w:basedOn w:val="Normal"/>
    <w:link w:val="FooterChar"/>
    <w:uiPriority w:val="99"/>
    <w:unhideWhenUsed/>
    <w:rsid w:val="008B3B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3B96"/>
  </w:style>
  <w:style w:type="paragraph" w:styleId="Header">
    <w:name w:val="header"/>
    <w:basedOn w:val="Normal"/>
    <w:link w:val="HeaderChar"/>
    <w:uiPriority w:val="99"/>
    <w:unhideWhenUsed/>
    <w:rsid w:val="009C63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631C"/>
  </w:style>
  <w:style w:type="table" w:styleId="TableGrid">
    <w:name w:val="Table Grid"/>
    <w:basedOn w:val="TableNormal"/>
    <w:uiPriority w:val="59"/>
    <w:rsid w:val="00C725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D340B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340B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D340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17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Workwise">
  <a:themeElements>
    <a:clrScheme name="Workwis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4F87"/>
      </a:accent1>
      <a:accent2>
        <a:srgbClr val="0071B3"/>
      </a:accent2>
      <a:accent3>
        <a:srgbClr val="E6B221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ran Stone</dc:creator>
  <cp:lastModifiedBy>Darran Stone</cp:lastModifiedBy>
  <cp:revision>2</cp:revision>
  <cp:lastPrinted>2019-02-14T02:00:00Z</cp:lastPrinted>
  <dcterms:created xsi:type="dcterms:W3CDTF">2020-06-11T05:13:00Z</dcterms:created>
  <dcterms:modified xsi:type="dcterms:W3CDTF">2020-06-11T05:13:00Z</dcterms:modified>
</cp:coreProperties>
</file>